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Плето</w:t>
      </w:r>
      <w:r>
        <w:t xml:space="preserve"> </w:t>
      </w:r>
      <w:r>
        <w:t xml:space="preserve">Плето</w:t>
      </w:r>
      <w:r>
        <w:t xml:space="preserve"> </w:t>
      </w:r>
      <w:r>
        <w:t xml:space="preserve">Мбамб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16029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16029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668378"/>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668378"/>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485571"/>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485571"/>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88671"/>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88671"/>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02536"/>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02536"/>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80477"/>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80477"/>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869556"/>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869556"/>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19502"/>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19502"/>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64887"/>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64887"/>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5258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5258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5851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5851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Плето Плето Мбамби</dc:creator>
  <dc:language>ru-RU</dc:language>
  <cp:keywords/>
  <dcterms:created xsi:type="dcterms:W3CDTF">2023-03-08T10:27:24Z</dcterms:created>
  <dcterms:modified xsi:type="dcterms:W3CDTF">2023-03-08T10: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